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43D6B45" w:rsidR="00A156C3" w:rsidRPr="00A156C3" w:rsidRDefault="00C37CC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3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A9624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A9624E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1DE9D873" w:rsidR="00CE1AAA" w:rsidRPr="006A0932" w:rsidRDefault="00A9624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Corvid 19 Pandemic</w:t>
            </w:r>
          </w:p>
        </w:tc>
        <w:tc>
          <w:tcPr>
            <w:tcW w:w="881" w:type="pct"/>
            <w:shd w:val="clear" w:color="auto" w:fill="FFFFFF" w:themeFill="background1"/>
          </w:tcPr>
          <w:p w14:paraId="5A11EF98" w14:textId="2646B7B7" w:rsidR="00A9624E" w:rsidRDefault="00A9624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 xml:space="preserve">Risk of contracting flu. Spread of infection. </w:t>
            </w:r>
          </w:p>
          <w:p w14:paraId="3C5F0439" w14:textId="75A1C510" w:rsidR="00A9624E" w:rsidRPr="006A0932" w:rsidRDefault="00A9624E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4B0C625D" w14:textId="77777777" w:rsidR="00CE1AAA" w:rsidRDefault="00D55D97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ants who make physical contact during play.</w:t>
            </w:r>
          </w:p>
          <w:p w14:paraId="3C5F043A" w14:textId="20C5459D" w:rsidR="00D55D97" w:rsidRPr="006A0932" w:rsidRDefault="00D55D97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15E0008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6E341270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5EB4433A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E" w14:textId="20B6945D" w:rsidR="00CE1AAA" w:rsidRPr="00957A37" w:rsidRDefault="00E63F1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Warn event goers to keep a distance from each</w:t>
            </w:r>
            <w:r w:rsidR="00B9629A">
              <w:rPr>
                <w:rFonts w:ascii="Lucida Sans" w:hAnsi="Lucida Sans"/>
                <w:b/>
              </w:rPr>
              <w:t xml:space="preserve"> </w:t>
            </w:r>
            <w:r>
              <w:rPr>
                <w:rFonts w:ascii="Lucida Sans" w:hAnsi="Lucida Sans"/>
                <w:b/>
              </w:rPr>
              <w:t xml:space="preserve">other, modify rules to this </w:t>
            </w:r>
            <w:r w:rsidR="00F063BA">
              <w:rPr>
                <w:rFonts w:ascii="Lucida Sans" w:hAnsi="Lucida Sans"/>
                <w:b/>
              </w:rPr>
              <w:t xml:space="preserve">end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1C82761F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53FA3DB4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421E164E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42" w14:textId="1DB7FD8A" w:rsidR="00CE1AAA" w:rsidRPr="006A0932" w:rsidRDefault="00F40BF6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Bring/Use antiseptics</w:t>
            </w: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1"/>
        <w:gridCol w:w="4266"/>
        <w:gridCol w:w="1659"/>
        <w:gridCol w:w="2108"/>
        <w:gridCol w:w="1019"/>
        <w:gridCol w:w="3558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F7B9D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386" w:type="pct"/>
            <w:shd w:val="clear" w:color="auto" w:fill="E0E0E0"/>
          </w:tcPr>
          <w:p w14:paraId="3C5F0487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39" w:type="pct"/>
            <w:shd w:val="clear" w:color="auto" w:fill="E0E0E0"/>
          </w:tcPr>
          <w:p w14:paraId="3C5F0488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685" w:type="pct"/>
            <w:shd w:val="clear" w:color="auto" w:fill="E0E0E0"/>
          </w:tcPr>
          <w:p w14:paraId="3C5F0489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5F7B9D" w:rsidRPr="00957A37" w14:paraId="3C5F0493" w14:textId="77777777" w:rsidTr="005F7B9D">
        <w:trPr>
          <w:trHeight w:val="574"/>
        </w:trPr>
        <w:tc>
          <w:tcPr>
            <w:tcW w:w="218" w:type="pct"/>
          </w:tcPr>
          <w:p w14:paraId="3C5F048D" w14:textId="7E606B23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bookmarkStart w:id="0" w:name="_GoBack" w:colFirst="3" w:colLast="3"/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386" w:type="pct"/>
          </w:tcPr>
          <w:p w14:paraId="3C5F048E" w14:textId="45C0DF59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a carpeted or non-hard floor for the event</w:t>
            </w:r>
          </w:p>
        </w:tc>
        <w:tc>
          <w:tcPr>
            <w:tcW w:w="539" w:type="pct"/>
          </w:tcPr>
          <w:p w14:paraId="3C5F048F" w14:textId="36770D49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 and James Tait</w:t>
            </w:r>
          </w:p>
        </w:tc>
        <w:tc>
          <w:tcPr>
            <w:tcW w:w="685" w:type="pct"/>
          </w:tcPr>
          <w:p w14:paraId="3C5F0490" w14:textId="2F4AFCA1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2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5F7B9D" w:rsidRPr="00957A37" w14:paraId="3C5F049A" w14:textId="77777777" w:rsidTr="005F7B9D">
        <w:trPr>
          <w:trHeight w:val="574"/>
        </w:trPr>
        <w:tc>
          <w:tcPr>
            <w:tcW w:w="218" w:type="pct"/>
          </w:tcPr>
          <w:p w14:paraId="3C5F0494" w14:textId="11705E33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386" w:type="pct"/>
          </w:tcPr>
          <w:p w14:paraId="3C5F0495" w14:textId="42D965CB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39" w:type="pct"/>
          </w:tcPr>
          <w:p w14:paraId="3C5F0496" w14:textId="36D9756F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Lissner</w:t>
            </w:r>
            <w:proofErr w:type="spellEnd"/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, James Tait,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685" w:type="pct"/>
          </w:tcPr>
          <w:p w14:paraId="3C5F0497" w14:textId="77310EF1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9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5F7B9D" w:rsidRPr="00957A37" w14:paraId="3C5F04A1" w14:textId="77777777" w:rsidTr="005F7B9D">
        <w:trPr>
          <w:trHeight w:val="574"/>
        </w:trPr>
        <w:tc>
          <w:tcPr>
            <w:tcW w:w="218" w:type="pct"/>
          </w:tcPr>
          <w:p w14:paraId="3C5F049B" w14:textId="7E992F14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386" w:type="pct"/>
          </w:tcPr>
          <w:p w14:paraId="3C5F049C" w14:textId="531B82CB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Fore warn people about the virus and the preventative measures</w:t>
            </w:r>
          </w:p>
        </w:tc>
        <w:tc>
          <w:tcPr>
            <w:tcW w:w="539" w:type="pct"/>
          </w:tcPr>
          <w:p w14:paraId="3C5F049D" w14:textId="7A825970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Lissner</w:t>
            </w:r>
            <w:proofErr w:type="spellEnd"/>
          </w:p>
        </w:tc>
        <w:tc>
          <w:tcPr>
            <w:tcW w:w="685" w:type="pct"/>
          </w:tcPr>
          <w:p w14:paraId="3C5F049E" w14:textId="0506C66A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Pr="00035EE5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0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bookmarkEnd w:id="0"/>
      <w:tr w:rsidR="00962F5A" w:rsidRPr="00957A37" w14:paraId="3C5F04A8" w14:textId="77777777" w:rsidTr="005F7B9D">
        <w:trPr>
          <w:trHeight w:val="574"/>
        </w:trPr>
        <w:tc>
          <w:tcPr>
            <w:tcW w:w="218" w:type="pct"/>
          </w:tcPr>
          <w:p w14:paraId="3C5F04A2" w14:textId="1FBD342E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386" w:type="pct"/>
          </w:tcPr>
          <w:p w14:paraId="3C5F04A3" w14:textId="65BE3CCF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hange the rules so that card sharing be done in the corner</w:t>
            </w:r>
          </w:p>
        </w:tc>
        <w:tc>
          <w:tcPr>
            <w:tcW w:w="539" w:type="pct"/>
          </w:tcPr>
          <w:p w14:paraId="3C5F04A4" w14:textId="39160B0C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Lissner</w:t>
            </w:r>
            <w:proofErr w:type="spellEnd"/>
            <w:r>
              <w:rPr>
                <w:rFonts w:ascii="Lucida Sans" w:eastAsia="Times New Roman" w:hAnsi="Lucida Sans" w:cs="Arial"/>
                <w:color w:val="000000"/>
                <w:szCs w:val="20"/>
              </w:rPr>
              <w:t>, James Tait</w:t>
            </w:r>
          </w:p>
        </w:tc>
        <w:tc>
          <w:tcPr>
            <w:tcW w:w="685" w:type="pct"/>
          </w:tcPr>
          <w:p w14:paraId="3C5F04A5" w14:textId="1E67FFBC" w:rsidR="00962F5A" w:rsidRPr="00957A37" w:rsidRDefault="005F7B9D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Pr="005F7B9D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AF" w14:textId="77777777" w:rsidTr="005F7B9D">
        <w:trPr>
          <w:trHeight w:val="574"/>
        </w:trPr>
        <w:tc>
          <w:tcPr>
            <w:tcW w:w="218" w:type="pct"/>
          </w:tcPr>
          <w:p w14:paraId="3C5F04A9" w14:textId="1DB29E3C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386" w:type="pct"/>
          </w:tcPr>
          <w:p w14:paraId="3C5F04AA" w14:textId="722E0793" w:rsidR="00962F5A" w:rsidRPr="00957A37" w:rsidRDefault="005F7B9D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Instruct people to use the antiseptic at the entrance</w:t>
            </w:r>
          </w:p>
        </w:tc>
        <w:tc>
          <w:tcPr>
            <w:tcW w:w="539" w:type="pct"/>
          </w:tcPr>
          <w:p w14:paraId="3C5F04AB" w14:textId="2CF27FB6" w:rsidR="00962F5A" w:rsidRPr="00957A37" w:rsidRDefault="005F7B9D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bdur Rehman Harris Khan,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685" w:type="pct"/>
          </w:tcPr>
          <w:p w14:paraId="3C5F04AC" w14:textId="3DAC4794" w:rsidR="00962F5A" w:rsidRPr="00957A37" w:rsidRDefault="005F7B9D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</w:t>
            </w:r>
            <w:r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E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6" w14:textId="77777777" w:rsidTr="005F7B9D">
        <w:trPr>
          <w:trHeight w:val="574"/>
        </w:trPr>
        <w:tc>
          <w:tcPr>
            <w:tcW w:w="218" w:type="pct"/>
          </w:tcPr>
          <w:p w14:paraId="3C5F04B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2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3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5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E" w14:textId="77777777" w:rsidTr="005F7B9D">
        <w:trPr>
          <w:trHeight w:val="574"/>
        </w:trPr>
        <w:tc>
          <w:tcPr>
            <w:tcW w:w="218" w:type="pct"/>
          </w:tcPr>
          <w:p w14:paraId="3C5F04B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8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A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B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C2" w14:textId="77777777" w:rsidTr="00962F5A">
        <w:trPr>
          <w:cantSplit/>
        </w:trPr>
        <w:tc>
          <w:tcPr>
            <w:tcW w:w="2828" w:type="pct"/>
            <w:gridSpan w:val="4"/>
            <w:tcBorders>
              <w:bottom w:val="nil"/>
            </w:tcBorders>
          </w:tcPr>
          <w:p w14:paraId="3C5F04BF" w14:textId="07A450EA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414517BC" wp14:editId="1C486C3B">
                  <wp:simplePos x="0" y="0"/>
                  <wp:positionH relativeFrom="column">
                    <wp:posOffset>2621915</wp:posOffset>
                  </wp:positionH>
                  <wp:positionV relativeFrom="paragraph">
                    <wp:posOffset>-161290</wp:posOffset>
                  </wp:positionV>
                  <wp:extent cx="247015" cy="684530"/>
                  <wp:effectExtent l="0" t="9207" r="0" b="0"/>
                  <wp:wrapTight wrapText="bothSides">
                    <wp:wrapPolygon edited="0">
                      <wp:start x="22405" y="291"/>
                      <wp:lineTo x="2415" y="291"/>
                      <wp:lineTo x="2415" y="20728"/>
                      <wp:lineTo x="22405" y="20728"/>
                      <wp:lineTo x="22405" y="291"/>
                    </wp:wrapPolygon>
                  </wp:wrapTight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47015" cy="68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</w:p>
          <w:p w14:paraId="3C5F04C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72" w:type="pct"/>
            <w:gridSpan w:val="3"/>
            <w:tcBorders>
              <w:bottom w:val="nil"/>
            </w:tcBorders>
          </w:tcPr>
          <w:p w14:paraId="3C5F04C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62F5A" w:rsidRPr="00957A37" w14:paraId="3C5F04C7" w14:textId="77777777" w:rsidTr="00962F5A">
        <w:trPr>
          <w:cantSplit/>
          <w:trHeight w:val="606"/>
        </w:trPr>
        <w:tc>
          <w:tcPr>
            <w:tcW w:w="2143" w:type="pct"/>
            <w:gridSpan w:val="3"/>
            <w:tcBorders>
              <w:top w:val="nil"/>
              <w:right w:val="nil"/>
            </w:tcBorders>
          </w:tcPr>
          <w:p w14:paraId="3C5F04C3" w14:textId="1D76545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4" w14:textId="3AA2DF44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/03/2020</w:t>
            </w:r>
          </w:p>
        </w:tc>
        <w:tc>
          <w:tcPr>
            <w:tcW w:w="1487" w:type="pct"/>
            <w:gridSpan w:val="2"/>
            <w:tcBorders>
              <w:top w:val="nil"/>
              <w:right w:val="nil"/>
            </w:tcBorders>
          </w:tcPr>
          <w:p w14:paraId="3C5F04C5" w14:textId="43171056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6" w14:textId="00AF084E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20/03/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A9624E" w:rsidRPr="00185766" w:rsidRDefault="00A9624E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A9624E" w:rsidRPr="00185766" w:rsidRDefault="00A9624E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73B6F" w14:textId="77777777" w:rsidR="001B37F4" w:rsidRDefault="001B37F4" w:rsidP="00AC47B4">
      <w:pPr>
        <w:spacing w:after="0" w:line="240" w:lineRule="auto"/>
      </w:pPr>
      <w:r>
        <w:separator/>
      </w:r>
    </w:p>
  </w:endnote>
  <w:endnote w:type="continuationSeparator" w:id="0">
    <w:p w14:paraId="429821DD" w14:textId="77777777" w:rsidR="001B37F4" w:rsidRDefault="001B37F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A9624E" w:rsidRDefault="00A96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A9624E" w:rsidRDefault="00A96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BE785" w14:textId="77777777" w:rsidR="001B37F4" w:rsidRDefault="001B37F4" w:rsidP="00AC47B4">
      <w:pPr>
        <w:spacing w:after="0" w:line="240" w:lineRule="auto"/>
      </w:pPr>
      <w:r>
        <w:separator/>
      </w:r>
    </w:p>
  </w:footnote>
  <w:footnote w:type="continuationSeparator" w:id="0">
    <w:p w14:paraId="1668188E" w14:textId="77777777" w:rsidR="001B37F4" w:rsidRDefault="001B37F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A9624E" w:rsidRDefault="00A9624E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A9624E" w:rsidRPr="00E64593" w:rsidRDefault="00A9624E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mwrAUAcBP5E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37F4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1379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027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7B9D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2F5A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624E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3E36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629A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5D97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3F12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18A0"/>
    <w:rsid w:val="00EE51A1"/>
    <w:rsid w:val="00EE5A8F"/>
    <w:rsid w:val="00EF57CA"/>
    <w:rsid w:val="00F03999"/>
    <w:rsid w:val="00F063BA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BF6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D11C5A-C266-4893-BCCD-03F41355C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9</cp:revision>
  <cp:lastPrinted>2016-04-18T12:10:00Z</cp:lastPrinted>
  <dcterms:created xsi:type="dcterms:W3CDTF">2019-10-31T12:15:00Z</dcterms:created>
  <dcterms:modified xsi:type="dcterms:W3CDTF">2020-03-1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